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6"/>
        <w:gridCol w:w="4253"/>
      </w:tblGrid>
      <w:tr w:rsidR="00EB619D" w:rsidRPr="00AB7A8D" w14:paraId="2F8F3315" w14:textId="77777777" w:rsidTr="000B6951">
        <w:tc>
          <w:tcPr>
            <w:tcW w:w="4036" w:type="dxa"/>
            <w:shd w:val="clear" w:color="auto" w:fill="auto"/>
          </w:tcPr>
          <w:p w14:paraId="39BCA4D5" w14:textId="77777777" w:rsidR="00EB619D" w:rsidRPr="00AB7A8D" w:rsidRDefault="00EB619D" w:rsidP="000B6951">
            <w:pPr>
              <w:rPr>
                <w:b/>
                <w:color w:val="000000"/>
              </w:rPr>
            </w:pPr>
            <w:bookmarkStart w:id="0" w:name="_GoBack"/>
            <w:bookmarkEnd w:id="0"/>
            <w:r w:rsidRPr="00AB7A8D">
              <w:rPr>
                <w:b/>
                <w:color w:val="000000"/>
              </w:rPr>
              <w:t>Název projektu</w:t>
            </w:r>
          </w:p>
        </w:tc>
        <w:tc>
          <w:tcPr>
            <w:tcW w:w="4253" w:type="dxa"/>
            <w:shd w:val="clear" w:color="auto" w:fill="auto"/>
          </w:tcPr>
          <w:p w14:paraId="150C4271" w14:textId="77777777" w:rsidR="00EB619D" w:rsidRDefault="00EB619D" w:rsidP="000B6951">
            <w:pPr>
              <w:rPr>
                <w:color w:val="000000"/>
                <w:sz w:val="22"/>
                <w:szCs w:val="22"/>
                <w:shd w:val="clear" w:color="auto" w:fill="FFFFFF"/>
              </w:rPr>
            </w:pPr>
          </w:p>
          <w:p w14:paraId="125DB255" w14:textId="77777777" w:rsidR="00EB619D" w:rsidRPr="00AB7A8D" w:rsidRDefault="00EB619D" w:rsidP="000B6951">
            <w:pPr>
              <w:rPr>
                <w:b/>
                <w:color w:val="000000"/>
              </w:rPr>
            </w:pPr>
          </w:p>
        </w:tc>
      </w:tr>
      <w:tr w:rsidR="00EB619D" w:rsidRPr="004A3335" w14:paraId="4DF03A4A" w14:textId="77777777" w:rsidTr="000B6951">
        <w:trPr>
          <w:trHeight w:val="930"/>
        </w:trPr>
        <w:tc>
          <w:tcPr>
            <w:tcW w:w="4036" w:type="dxa"/>
            <w:shd w:val="clear" w:color="auto" w:fill="auto"/>
          </w:tcPr>
          <w:p w14:paraId="23A77C0E" w14:textId="77777777" w:rsidR="00EB619D" w:rsidRPr="00AB7A8D" w:rsidRDefault="00EB619D" w:rsidP="000B6951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gramový rámec</w:t>
            </w:r>
          </w:p>
        </w:tc>
        <w:tc>
          <w:tcPr>
            <w:tcW w:w="4253" w:type="dxa"/>
            <w:shd w:val="clear" w:color="auto" w:fill="auto"/>
          </w:tcPr>
          <w:p w14:paraId="6B4EED3D" w14:textId="4253BDBB" w:rsidR="00EB619D" w:rsidRPr="00AB7A8D" w:rsidRDefault="00EB619D" w:rsidP="00EB619D">
            <w:pPr>
              <w:rPr>
                <w:color w:val="000000"/>
              </w:rPr>
            </w:pPr>
          </w:p>
        </w:tc>
      </w:tr>
      <w:tr w:rsidR="00EB619D" w:rsidRPr="004A3335" w14:paraId="50CA11E2" w14:textId="77777777" w:rsidTr="000B6951">
        <w:trPr>
          <w:trHeight w:val="561"/>
        </w:trPr>
        <w:tc>
          <w:tcPr>
            <w:tcW w:w="4036" w:type="dxa"/>
            <w:shd w:val="clear" w:color="auto" w:fill="auto"/>
          </w:tcPr>
          <w:p w14:paraId="13F90FEA" w14:textId="77777777" w:rsidR="00EB619D" w:rsidRPr="00AB7A8D" w:rsidRDefault="00EB619D" w:rsidP="000B6951">
            <w:pPr>
              <w:rPr>
                <w:b/>
                <w:color w:val="000000"/>
              </w:rPr>
            </w:pPr>
            <w:r w:rsidRPr="00AB7A8D">
              <w:rPr>
                <w:b/>
                <w:color w:val="000000"/>
              </w:rPr>
              <w:t>Osoba navrhovatele na MU</w:t>
            </w:r>
          </w:p>
        </w:tc>
        <w:tc>
          <w:tcPr>
            <w:tcW w:w="4253" w:type="dxa"/>
            <w:shd w:val="clear" w:color="auto" w:fill="auto"/>
          </w:tcPr>
          <w:p w14:paraId="54E42E1E" w14:textId="77777777" w:rsidR="00EB619D" w:rsidRPr="003676DA" w:rsidRDefault="00EB619D" w:rsidP="000B6951"/>
        </w:tc>
      </w:tr>
      <w:tr w:rsidR="00EB619D" w:rsidRPr="004A3335" w14:paraId="51EF55E2" w14:textId="77777777" w:rsidTr="000B6951">
        <w:trPr>
          <w:trHeight w:val="541"/>
        </w:trPr>
        <w:tc>
          <w:tcPr>
            <w:tcW w:w="4036" w:type="dxa"/>
            <w:shd w:val="clear" w:color="auto" w:fill="auto"/>
          </w:tcPr>
          <w:p w14:paraId="731CF4E6" w14:textId="16D4EBCC" w:rsidR="00EB619D" w:rsidRPr="00AB7A8D" w:rsidRDefault="00EB619D" w:rsidP="000B6951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ředkládají</w:t>
            </w:r>
            <w:r w:rsidR="00D819F5">
              <w:rPr>
                <w:b/>
                <w:color w:val="000000"/>
              </w:rPr>
              <w:t>cí</w:t>
            </w:r>
            <w:r>
              <w:rPr>
                <w:b/>
                <w:color w:val="000000"/>
              </w:rPr>
              <w:t xml:space="preserve"> HS</w:t>
            </w:r>
          </w:p>
        </w:tc>
        <w:tc>
          <w:tcPr>
            <w:tcW w:w="4253" w:type="dxa"/>
            <w:shd w:val="clear" w:color="auto" w:fill="auto"/>
          </w:tcPr>
          <w:p w14:paraId="38EC07AD" w14:textId="77777777" w:rsidR="00EB619D" w:rsidRPr="00AB7A8D" w:rsidRDefault="00EB619D" w:rsidP="000B6951">
            <w:pPr>
              <w:rPr>
                <w:b/>
                <w:color w:val="000000"/>
              </w:rPr>
            </w:pPr>
          </w:p>
        </w:tc>
      </w:tr>
      <w:tr w:rsidR="00EB619D" w:rsidRPr="004A3335" w14:paraId="346CDF65" w14:textId="77777777" w:rsidTr="000B6951">
        <w:trPr>
          <w:trHeight w:val="563"/>
        </w:trPr>
        <w:tc>
          <w:tcPr>
            <w:tcW w:w="4036" w:type="dxa"/>
            <w:shd w:val="clear" w:color="auto" w:fill="auto"/>
          </w:tcPr>
          <w:p w14:paraId="65BE975D" w14:textId="77777777" w:rsidR="00EB619D" w:rsidRPr="00AB7A8D" w:rsidRDefault="00EB619D" w:rsidP="000B6951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řeshraniční partner</w:t>
            </w:r>
          </w:p>
        </w:tc>
        <w:tc>
          <w:tcPr>
            <w:tcW w:w="4253" w:type="dxa"/>
            <w:shd w:val="clear" w:color="auto" w:fill="auto"/>
          </w:tcPr>
          <w:p w14:paraId="5BC1C9F0" w14:textId="77777777" w:rsidR="00EB619D" w:rsidRPr="003676DA" w:rsidRDefault="00EB619D" w:rsidP="000B6951">
            <w:pPr>
              <w:rPr>
                <w:color w:val="000000"/>
              </w:rPr>
            </w:pPr>
          </w:p>
        </w:tc>
      </w:tr>
      <w:tr w:rsidR="00EB619D" w:rsidRPr="004A3335" w14:paraId="3B8B0B15" w14:textId="77777777" w:rsidTr="000B6951">
        <w:tc>
          <w:tcPr>
            <w:tcW w:w="4036" w:type="dxa"/>
            <w:shd w:val="clear" w:color="auto" w:fill="auto"/>
          </w:tcPr>
          <w:p w14:paraId="4FC2EC0C" w14:textId="5748BD75" w:rsidR="00EB619D" w:rsidRPr="003676DA" w:rsidRDefault="00EB619D" w:rsidP="000B6951">
            <w:pPr>
              <w:rPr>
                <w:color w:val="000000"/>
              </w:rPr>
            </w:pPr>
            <w:r w:rsidRPr="003676DA">
              <w:rPr>
                <w:color w:val="000000"/>
              </w:rPr>
              <w:t>Částka pro MU v € bez spolufinancování 15</w:t>
            </w:r>
            <w:r w:rsidR="00FA0189">
              <w:rPr>
                <w:color w:val="000000"/>
              </w:rPr>
              <w:t xml:space="preserve"> (10) </w:t>
            </w:r>
            <w:r w:rsidRPr="003676DA">
              <w:rPr>
                <w:color w:val="000000"/>
              </w:rPr>
              <w:t>%</w:t>
            </w:r>
          </w:p>
        </w:tc>
        <w:tc>
          <w:tcPr>
            <w:tcW w:w="4253" w:type="dxa"/>
            <w:shd w:val="clear" w:color="auto" w:fill="auto"/>
          </w:tcPr>
          <w:p w14:paraId="03E677B5" w14:textId="77777777" w:rsidR="00EB619D" w:rsidRPr="003676DA" w:rsidRDefault="00EB619D" w:rsidP="000B6951">
            <w:pPr>
              <w:rPr>
                <w:color w:val="000000"/>
              </w:rPr>
            </w:pPr>
          </w:p>
        </w:tc>
      </w:tr>
      <w:tr w:rsidR="00EB619D" w:rsidRPr="004A3335" w14:paraId="171E723D" w14:textId="77777777" w:rsidTr="000B6951">
        <w:trPr>
          <w:trHeight w:val="555"/>
        </w:trPr>
        <w:tc>
          <w:tcPr>
            <w:tcW w:w="4036" w:type="dxa"/>
            <w:shd w:val="clear" w:color="auto" w:fill="auto"/>
          </w:tcPr>
          <w:p w14:paraId="60350489" w14:textId="77777777" w:rsidR="00EB619D" w:rsidRPr="003676DA" w:rsidRDefault="00EB619D" w:rsidP="000B6951">
            <w:pPr>
              <w:rPr>
                <w:color w:val="000000"/>
              </w:rPr>
            </w:pPr>
            <w:r w:rsidRPr="003676DA">
              <w:rPr>
                <w:color w:val="000000"/>
              </w:rPr>
              <w:t>Částka spolufinancování pro MU v €</w:t>
            </w:r>
          </w:p>
        </w:tc>
        <w:tc>
          <w:tcPr>
            <w:tcW w:w="4253" w:type="dxa"/>
            <w:shd w:val="clear" w:color="auto" w:fill="auto"/>
          </w:tcPr>
          <w:p w14:paraId="6CFBE8CA" w14:textId="77777777" w:rsidR="00EB619D" w:rsidRPr="003676DA" w:rsidRDefault="00EB619D" w:rsidP="000B6951">
            <w:pPr>
              <w:rPr>
                <w:color w:val="000000"/>
              </w:rPr>
            </w:pPr>
          </w:p>
        </w:tc>
      </w:tr>
      <w:tr w:rsidR="00EB619D" w:rsidRPr="004A3335" w14:paraId="0BC3A94E" w14:textId="77777777" w:rsidTr="000B6951">
        <w:tc>
          <w:tcPr>
            <w:tcW w:w="4036" w:type="dxa"/>
            <w:shd w:val="clear" w:color="auto" w:fill="auto"/>
          </w:tcPr>
          <w:p w14:paraId="06115486" w14:textId="77777777" w:rsidR="00EB619D" w:rsidRPr="00AB7A8D" w:rsidRDefault="00EB619D" w:rsidP="000B6951">
            <w:pPr>
              <w:rPr>
                <w:b/>
                <w:color w:val="000000"/>
              </w:rPr>
            </w:pPr>
            <w:r w:rsidRPr="00AB7A8D">
              <w:rPr>
                <w:b/>
                <w:color w:val="000000"/>
              </w:rPr>
              <w:t>Celková částka na projekt za MU vč. spol</w:t>
            </w:r>
            <w:r>
              <w:rPr>
                <w:b/>
                <w:color w:val="000000"/>
              </w:rPr>
              <w:t>ufinancování</w:t>
            </w:r>
            <w:r w:rsidRPr="00AB7A8D">
              <w:rPr>
                <w:b/>
                <w:color w:val="000000"/>
              </w:rPr>
              <w:t xml:space="preserve">. </w:t>
            </w:r>
            <w:r>
              <w:rPr>
                <w:b/>
                <w:color w:val="000000"/>
              </w:rPr>
              <w:t>v €</w:t>
            </w:r>
          </w:p>
        </w:tc>
        <w:tc>
          <w:tcPr>
            <w:tcW w:w="4253" w:type="dxa"/>
            <w:shd w:val="clear" w:color="auto" w:fill="auto"/>
          </w:tcPr>
          <w:p w14:paraId="61E43B4B" w14:textId="77777777" w:rsidR="00EB619D" w:rsidRPr="00C53134" w:rsidRDefault="00EB619D" w:rsidP="000B6951">
            <w:pPr>
              <w:rPr>
                <w:b/>
                <w:color w:val="000000"/>
              </w:rPr>
            </w:pPr>
          </w:p>
        </w:tc>
      </w:tr>
      <w:tr w:rsidR="00EB619D" w:rsidRPr="004A3335" w14:paraId="6BFD4967" w14:textId="77777777" w:rsidTr="000B6951">
        <w:trPr>
          <w:trHeight w:val="573"/>
        </w:trPr>
        <w:tc>
          <w:tcPr>
            <w:tcW w:w="4036" w:type="dxa"/>
            <w:shd w:val="clear" w:color="auto" w:fill="auto"/>
          </w:tcPr>
          <w:p w14:paraId="6C42CEE1" w14:textId="2999CC15" w:rsidR="00EB619D" w:rsidRPr="00C53134" w:rsidRDefault="00FA0189" w:rsidP="000B6951">
            <w:pPr>
              <w:rPr>
                <w:color w:val="000000"/>
              </w:rPr>
            </w:pPr>
            <w:r>
              <w:rPr>
                <w:color w:val="000000"/>
              </w:rPr>
              <w:t>Celková částka projektu za všechny partnery</w:t>
            </w:r>
          </w:p>
        </w:tc>
        <w:tc>
          <w:tcPr>
            <w:tcW w:w="4253" w:type="dxa"/>
            <w:shd w:val="clear" w:color="auto" w:fill="auto"/>
          </w:tcPr>
          <w:p w14:paraId="5A077AC2" w14:textId="77777777" w:rsidR="00EB619D" w:rsidRPr="00AB7A8D" w:rsidRDefault="00EB619D" w:rsidP="000B6951">
            <w:pPr>
              <w:rPr>
                <w:color w:val="000000"/>
              </w:rPr>
            </w:pPr>
          </w:p>
        </w:tc>
      </w:tr>
      <w:tr w:rsidR="00EB619D" w:rsidRPr="004A3335" w14:paraId="5BB5D902" w14:textId="77777777" w:rsidTr="000B6951">
        <w:trPr>
          <w:trHeight w:val="561"/>
        </w:trPr>
        <w:tc>
          <w:tcPr>
            <w:tcW w:w="4036" w:type="dxa"/>
            <w:shd w:val="clear" w:color="auto" w:fill="auto"/>
          </w:tcPr>
          <w:p w14:paraId="6EF5E7F4" w14:textId="77777777" w:rsidR="00EB619D" w:rsidRPr="00AB7A8D" w:rsidRDefault="00EB619D" w:rsidP="000B6951">
            <w:pPr>
              <w:rPr>
                <w:b/>
                <w:color w:val="000000"/>
              </w:rPr>
            </w:pPr>
            <w:r w:rsidRPr="00AB7A8D">
              <w:rPr>
                <w:b/>
                <w:color w:val="000000"/>
              </w:rPr>
              <w:t>Termín realizace</w:t>
            </w:r>
          </w:p>
        </w:tc>
        <w:tc>
          <w:tcPr>
            <w:tcW w:w="4253" w:type="dxa"/>
            <w:shd w:val="clear" w:color="auto" w:fill="auto"/>
          </w:tcPr>
          <w:p w14:paraId="6AD07F70" w14:textId="77777777" w:rsidR="00EB619D" w:rsidRPr="00C53134" w:rsidRDefault="00EB619D" w:rsidP="000B6951">
            <w:pPr>
              <w:rPr>
                <w:color w:val="000000"/>
                <w:sz w:val="22"/>
                <w:szCs w:val="22"/>
              </w:rPr>
            </w:pPr>
          </w:p>
        </w:tc>
      </w:tr>
    </w:tbl>
    <w:p w14:paraId="6A52FC2A" w14:textId="77777777" w:rsidR="00914AF4" w:rsidRDefault="00914AF4"/>
    <w:p w14:paraId="64218834" w14:textId="77777777" w:rsidR="00283941" w:rsidRPr="00283941" w:rsidRDefault="00EB619D" w:rsidP="00FA0189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283941">
        <w:rPr>
          <w:rFonts w:ascii="Times New Roman" w:hAnsi="Times New Roman" w:cs="Times New Roman"/>
          <w:b/>
          <w:sz w:val="24"/>
          <w:szCs w:val="24"/>
        </w:rPr>
        <w:t>Stručná anotace projektu:</w:t>
      </w:r>
    </w:p>
    <w:p w14:paraId="5D540A38" w14:textId="77777777" w:rsidR="00283941" w:rsidRPr="00283941" w:rsidRDefault="00283941" w:rsidP="00283941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64E993E1" w14:textId="77777777" w:rsidR="00283941" w:rsidRPr="00283941" w:rsidRDefault="00283941" w:rsidP="00283941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3EC41456" w14:textId="77777777" w:rsidR="00283941" w:rsidRPr="00283941" w:rsidRDefault="00283941" w:rsidP="00283941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75ACE8ED" w14:textId="77777777" w:rsidR="00283941" w:rsidRPr="00283941" w:rsidRDefault="00EB619D" w:rsidP="00283941">
      <w:pPr>
        <w:pStyle w:val="Odstavecseseznamem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283941">
        <w:rPr>
          <w:rFonts w:ascii="Times New Roman" w:hAnsi="Times New Roman" w:cs="Times New Roman"/>
          <w:b/>
          <w:sz w:val="24"/>
          <w:szCs w:val="24"/>
        </w:rPr>
        <w:t xml:space="preserve">Zdroje </w:t>
      </w:r>
      <w:r w:rsidR="00FA0189" w:rsidRPr="00283941">
        <w:rPr>
          <w:rFonts w:ascii="Times New Roman" w:hAnsi="Times New Roman" w:cs="Times New Roman"/>
          <w:b/>
          <w:sz w:val="24"/>
          <w:szCs w:val="24"/>
        </w:rPr>
        <w:t>spolufinancování</w:t>
      </w:r>
      <w:r w:rsidR="00FA0189" w:rsidRPr="00283941">
        <w:rPr>
          <w:rFonts w:ascii="Times New Roman" w:hAnsi="Times New Roman" w:cs="Times New Roman"/>
          <w:sz w:val="24"/>
          <w:szCs w:val="24"/>
        </w:rPr>
        <w:t xml:space="preserve"> (např.)</w:t>
      </w:r>
      <w:r w:rsidRPr="00283941">
        <w:rPr>
          <w:rFonts w:ascii="Times New Roman" w:hAnsi="Times New Roman" w:cs="Times New Roman"/>
          <w:sz w:val="24"/>
          <w:szCs w:val="24"/>
        </w:rPr>
        <w:t>:</w:t>
      </w:r>
      <w:r w:rsidR="00FA0189" w:rsidRPr="00283941">
        <w:rPr>
          <w:rFonts w:ascii="Times New Roman" w:hAnsi="Times New Roman" w:cs="Times New Roman"/>
          <w:sz w:val="24"/>
          <w:szCs w:val="24"/>
        </w:rPr>
        <w:t xml:space="preserve"> </w:t>
      </w:r>
      <w:r w:rsidR="00FA0189" w:rsidRPr="002839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Jedná se o projekt s předfinancováním v plné výši (proplácení ex-post), přičemž finanční příspěvek na spolufinancování i uvedené předfinancování ze strany žadatele bude řešeno z vlastních prostředků navrhujícího …………………</w:t>
      </w:r>
      <w:proofErr w:type="gramStart"/>
      <w:r w:rsidR="00FA0189" w:rsidRPr="002839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….. (HS</w:t>
      </w:r>
      <w:proofErr w:type="gramEnd"/>
      <w:r w:rsidR="00FA0189" w:rsidRPr="002839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 Nepožadují se zdroje RMU.</w:t>
      </w:r>
    </w:p>
    <w:p w14:paraId="4F4426CB" w14:textId="77777777" w:rsidR="00283941" w:rsidRPr="00283941" w:rsidRDefault="00283941" w:rsidP="00283941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4D84D044" w14:textId="77777777" w:rsidR="003D37A9" w:rsidRPr="003D37A9" w:rsidRDefault="003D37A9" w:rsidP="003D37A9">
      <w:pPr>
        <w:pStyle w:val="Odstavecseseznamem"/>
        <w:rPr>
          <w:rFonts w:ascii="Times New Roman" w:hAnsi="Times New Roman" w:cs="Times New Roman"/>
          <w:b/>
          <w:sz w:val="24"/>
          <w:szCs w:val="24"/>
        </w:rPr>
      </w:pPr>
    </w:p>
    <w:p w14:paraId="721C94C9" w14:textId="7370C73B" w:rsidR="003D37A9" w:rsidRDefault="003D37A9" w:rsidP="003D37A9">
      <w:pPr>
        <w:rPr>
          <w:b/>
        </w:rPr>
      </w:pPr>
    </w:p>
    <w:p w14:paraId="48981F6A" w14:textId="0EF9FE73" w:rsidR="003D37A9" w:rsidRDefault="003D37A9" w:rsidP="003D37A9">
      <w:pPr>
        <w:rPr>
          <w:b/>
        </w:rPr>
      </w:pPr>
    </w:p>
    <w:p w14:paraId="27A34C8F" w14:textId="3EBCC811" w:rsidR="003D37A9" w:rsidRDefault="003D37A9" w:rsidP="003D37A9">
      <w:pPr>
        <w:rPr>
          <w:b/>
        </w:rPr>
      </w:pPr>
    </w:p>
    <w:p w14:paraId="6B53FDE7" w14:textId="10407CEF" w:rsidR="003D37A9" w:rsidRDefault="003D37A9" w:rsidP="003D37A9">
      <w:pPr>
        <w:rPr>
          <w:b/>
        </w:rPr>
      </w:pPr>
    </w:p>
    <w:p w14:paraId="1505939A" w14:textId="11FC25F5" w:rsidR="003D37A9" w:rsidRDefault="003D37A9" w:rsidP="003D37A9">
      <w:pPr>
        <w:rPr>
          <w:b/>
        </w:rPr>
      </w:pPr>
    </w:p>
    <w:p w14:paraId="1148E586" w14:textId="3499FE07" w:rsidR="003D37A9" w:rsidRDefault="003D37A9" w:rsidP="003D37A9">
      <w:pPr>
        <w:rPr>
          <w:b/>
        </w:rPr>
      </w:pPr>
    </w:p>
    <w:p w14:paraId="12B31CCD" w14:textId="7C64982B" w:rsidR="003D37A9" w:rsidRDefault="003D37A9" w:rsidP="003D37A9">
      <w:pPr>
        <w:rPr>
          <w:b/>
        </w:rPr>
      </w:pPr>
    </w:p>
    <w:p w14:paraId="3A2EB690" w14:textId="2D1E7F6A" w:rsidR="003D37A9" w:rsidRDefault="003D37A9" w:rsidP="003D37A9">
      <w:pPr>
        <w:rPr>
          <w:b/>
        </w:rPr>
      </w:pPr>
    </w:p>
    <w:p w14:paraId="5B3722F9" w14:textId="74300C18" w:rsidR="003D37A9" w:rsidRDefault="003D37A9" w:rsidP="003D37A9">
      <w:pPr>
        <w:ind w:left="4248" w:firstLine="708"/>
        <w:rPr>
          <w:b/>
        </w:rPr>
      </w:pPr>
      <w:r>
        <w:rPr>
          <w:b/>
        </w:rPr>
        <w:t>……………………………………….</w:t>
      </w:r>
    </w:p>
    <w:p w14:paraId="74D77790" w14:textId="37589581" w:rsidR="003D37A9" w:rsidRPr="003D37A9" w:rsidRDefault="003D37A9" w:rsidP="003D37A9"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3D37A9">
        <w:t xml:space="preserve">Podpis vedoucího pracovníka </w:t>
      </w:r>
      <w:r>
        <w:t>HS</w:t>
      </w:r>
    </w:p>
    <w:sectPr w:rsidR="003D37A9" w:rsidRPr="003D37A9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BB124E" w14:textId="77777777" w:rsidR="00E649E3" w:rsidRDefault="00E649E3" w:rsidP="00EB619D">
      <w:r>
        <w:separator/>
      </w:r>
    </w:p>
  </w:endnote>
  <w:endnote w:type="continuationSeparator" w:id="0">
    <w:p w14:paraId="7940E696" w14:textId="77777777" w:rsidR="00E649E3" w:rsidRDefault="00E649E3" w:rsidP="00EB61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82600" w14:textId="77777777" w:rsidR="00E649E3" w:rsidRDefault="00E649E3" w:rsidP="00EB619D">
      <w:r>
        <w:separator/>
      </w:r>
    </w:p>
  </w:footnote>
  <w:footnote w:type="continuationSeparator" w:id="0">
    <w:p w14:paraId="565C0FFE" w14:textId="77777777" w:rsidR="00E649E3" w:rsidRDefault="00E649E3" w:rsidP="00EB61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EC9CA" w14:textId="77777777" w:rsidR="00EB619D" w:rsidRDefault="00EB619D">
    <w:pPr>
      <w:pStyle w:val="Zhlav"/>
    </w:pPr>
  </w:p>
  <w:p w14:paraId="06D02653" w14:textId="77777777" w:rsidR="00EB619D" w:rsidRDefault="00EB619D">
    <w:pPr>
      <w:pStyle w:val="Zhlav"/>
    </w:pPr>
  </w:p>
  <w:p w14:paraId="7A5AECC1" w14:textId="77777777" w:rsidR="00EB619D" w:rsidRDefault="00EB619D">
    <w:pPr>
      <w:pStyle w:val="Zhlav"/>
    </w:pPr>
  </w:p>
  <w:p w14:paraId="0D39A792" w14:textId="77777777" w:rsidR="00EB619D" w:rsidRDefault="00EB619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533B33"/>
    <w:multiLevelType w:val="hybridMultilevel"/>
    <w:tmpl w:val="C4BC01BA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0F6291"/>
    <w:multiLevelType w:val="hybridMultilevel"/>
    <w:tmpl w:val="CED089B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Tc3MzIyNLEwtzBV0lEKTi0uzszPAykwrAUAEdxPOSwAAAA="/>
  </w:docVars>
  <w:rsids>
    <w:rsidRoot w:val="00EB619D"/>
    <w:rsid w:val="001D2294"/>
    <w:rsid w:val="00283941"/>
    <w:rsid w:val="003D37A9"/>
    <w:rsid w:val="004B7B51"/>
    <w:rsid w:val="0081018C"/>
    <w:rsid w:val="008A7D1E"/>
    <w:rsid w:val="00914AF4"/>
    <w:rsid w:val="009A5541"/>
    <w:rsid w:val="00BD0DE7"/>
    <w:rsid w:val="00BF1043"/>
    <w:rsid w:val="00D819F5"/>
    <w:rsid w:val="00E649E3"/>
    <w:rsid w:val="00EB619D"/>
    <w:rsid w:val="00FA0189"/>
    <w:rsid w:val="00FE5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33657"/>
  <w15:chartTrackingRefBased/>
  <w15:docId w15:val="{3CB4EFB0-EDEB-4105-8F09-C28D77AAD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EB61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B7B51"/>
    <w:pPr>
      <w:keepNext/>
      <w:keepLines/>
      <w:pBdr>
        <w:bottom w:val="single" w:sz="4" w:space="2" w:color="F3A447" w:themeColor="accent2"/>
      </w:pBdr>
      <w:spacing w:before="360" w:after="120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  <w:lang w:eastAsia="en-US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4B7B51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F3A447" w:themeColor="accent2"/>
      <w:sz w:val="36"/>
      <w:szCs w:val="36"/>
      <w:lang w:eastAsia="en-US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B7B51"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olor w:val="DC7D0E" w:themeColor="accent2" w:themeShade="BF"/>
      <w:sz w:val="32"/>
      <w:szCs w:val="32"/>
      <w:lang w:eastAsia="en-US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4B7B51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i/>
      <w:iCs/>
      <w:color w:val="935309" w:themeColor="accent2" w:themeShade="80"/>
      <w:sz w:val="28"/>
      <w:szCs w:val="28"/>
      <w:lang w:eastAsia="en-US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4B7B51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color w:val="DC7D0E" w:themeColor="accent2" w:themeShade="BF"/>
      <w:lang w:eastAsia="en-US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4B7B51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i/>
      <w:iCs/>
      <w:color w:val="935309" w:themeColor="accent2" w:themeShade="80"/>
      <w:lang w:eastAsia="en-US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4B7B51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b/>
      <w:bCs/>
      <w:color w:val="935309" w:themeColor="accent2" w:themeShade="80"/>
      <w:sz w:val="22"/>
      <w:szCs w:val="22"/>
      <w:lang w:eastAsia="en-US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4B7B51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color w:val="935309" w:themeColor="accent2" w:themeShade="80"/>
      <w:sz w:val="22"/>
      <w:szCs w:val="22"/>
      <w:lang w:eastAsia="en-US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4B7B51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color w:val="935309" w:themeColor="accent2" w:themeShade="80"/>
      <w:sz w:val="22"/>
      <w:szCs w:val="22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B7B51"/>
    <w:pPr>
      <w:spacing w:after="160" w:line="276" w:lineRule="auto"/>
      <w:ind w:left="720"/>
      <w:contextualSpacing/>
    </w:pPr>
    <w:rPr>
      <w:rFonts w:asciiTheme="minorHAnsi" w:eastAsiaTheme="minorHAnsi" w:hAnsiTheme="minorHAnsi" w:cstheme="minorBidi"/>
      <w:sz w:val="21"/>
      <w:szCs w:val="21"/>
      <w:lang w:eastAsia="en-US"/>
    </w:rPr>
  </w:style>
  <w:style w:type="character" w:customStyle="1" w:styleId="Nadpis1Char">
    <w:name w:val="Nadpis 1 Char"/>
    <w:basedOn w:val="Standardnpsmoodstavce"/>
    <w:link w:val="Nadpis1"/>
    <w:uiPriority w:val="9"/>
    <w:rsid w:val="004B7B5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4B7B51"/>
    <w:rPr>
      <w:rFonts w:asciiTheme="majorHAnsi" w:eastAsiaTheme="majorEastAsia" w:hAnsiTheme="majorHAnsi" w:cstheme="majorBidi"/>
      <w:color w:val="F3A447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B7B51"/>
    <w:rPr>
      <w:rFonts w:asciiTheme="majorHAnsi" w:eastAsiaTheme="majorEastAsia" w:hAnsiTheme="majorHAnsi" w:cstheme="majorBidi"/>
      <w:color w:val="DC7D0E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4B7B51"/>
    <w:rPr>
      <w:rFonts w:asciiTheme="majorHAnsi" w:eastAsiaTheme="majorEastAsia" w:hAnsiTheme="majorHAnsi" w:cstheme="majorBidi"/>
      <w:i/>
      <w:iCs/>
      <w:color w:val="935309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4B7B51"/>
    <w:rPr>
      <w:rFonts w:asciiTheme="majorHAnsi" w:eastAsiaTheme="majorEastAsia" w:hAnsiTheme="majorHAnsi" w:cstheme="majorBidi"/>
      <w:color w:val="DC7D0E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4B7B51"/>
    <w:rPr>
      <w:rFonts w:asciiTheme="majorHAnsi" w:eastAsiaTheme="majorEastAsia" w:hAnsiTheme="majorHAnsi" w:cstheme="majorBidi"/>
      <w:i/>
      <w:iCs/>
      <w:color w:val="935309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4B7B51"/>
    <w:rPr>
      <w:rFonts w:asciiTheme="majorHAnsi" w:eastAsiaTheme="majorEastAsia" w:hAnsiTheme="majorHAnsi" w:cstheme="majorBidi"/>
      <w:b/>
      <w:bCs/>
      <w:color w:val="935309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4B7B51"/>
    <w:rPr>
      <w:rFonts w:asciiTheme="majorHAnsi" w:eastAsiaTheme="majorEastAsia" w:hAnsiTheme="majorHAnsi" w:cstheme="majorBidi"/>
      <w:color w:val="935309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4B7B51"/>
    <w:rPr>
      <w:rFonts w:asciiTheme="majorHAnsi" w:eastAsiaTheme="majorEastAsia" w:hAnsiTheme="majorHAnsi" w:cstheme="majorBidi"/>
      <w:i/>
      <w:iCs/>
      <w:color w:val="935309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4B7B51"/>
    <w:pPr>
      <w:spacing w:after="160"/>
    </w:pPr>
    <w:rPr>
      <w:rFonts w:asciiTheme="minorHAnsi" w:eastAsiaTheme="minorHAnsi" w:hAnsiTheme="minorHAnsi" w:cstheme="minorBidi"/>
      <w:b/>
      <w:bCs/>
      <w:color w:val="404040" w:themeColor="text1" w:themeTint="BF"/>
      <w:sz w:val="16"/>
      <w:szCs w:val="16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4B7B51"/>
    <w:pPr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  <w:lang w:eastAsia="en-US"/>
    </w:rPr>
  </w:style>
  <w:style w:type="character" w:customStyle="1" w:styleId="NzevChar">
    <w:name w:val="Název Char"/>
    <w:basedOn w:val="Standardnpsmoodstavce"/>
    <w:link w:val="Nzev"/>
    <w:uiPriority w:val="10"/>
    <w:rsid w:val="004B7B5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B7B51"/>
    <w:pPr>
      <w:numPr>
        <w:ilvl w:val="1"/>
      </w:numPr>
      <w:spacing w:after="240" w:line="276" w:lineRule="auto"/>
    </w:pPr>
    <w:rPr>
      <w:rFonts w:asciiTheme="minorHAnsi" w:eastAsiaTheme="minorHAnsi" w:hAnsiTheme="minorHAnsi" w:cstheme="minorBidi"/>
      <w:caps/>
      <w:color w:val="404040" w:themeColor="text1" w:themeTint="BF"/>
      <w:spacing w:val="20"/>
      <w:sz w:val="28"/>
      <w:szCs w:val="28"/>
      <w:lang w:eastAsia="en-US"/>
    </w:rPr>
  </w:style>
  <w:style w:type="character" w:customStyle="1" w:styleId="PodnadpisChar">
    <w:name w:val="Podnadpis Char"/>
    <w:basedOn w:val="Standardnpsmoodstavce"/>
    <w:link w:val="Podnadpis"/>
    <w:uiPriority w:val="11"/>
    <w:rsid w:val="004B7B51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4B7B51"/>
    <w:rPr>
      <w:b/>
      <w:bCs/>
    </w:rPr>
  </w:style>
  <w:style w:type="character" w:styleId="Zdraznn">
    <w:name w:val="Emphasis"/>
    <w:basedOn w:val="Standardnpsmoodstavce"/>
    <w:uiPriority w:val="20"/>
    <w:qFormat/>
    <w:rsid w:val="004B7B51"/>
    <w:rPr>
      <w:i/>
      <w:iCs/>
      <w:color w:val="000000" w:themeColor="text1"/>
    </w:rPr>
  </w:style>
  <w:style w:type="paragraph" w:styleId="Bezmezer">
    <w:name w:val="No Spacing"/>
    <w:uiPriority w:val="1"/>
    <w:qFormat/>
    <w:rsid w:val="004B7B51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4B7B51"/>
    <w:pPr>
      <w:spacing w:before="160" w:after="160" w:line="276" w:lineRule="auto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lang w:eastAsia="en-US"/>
    </w:rPr>
  </w:style>
  <w:style w:type="character" w:customStyle="1" w:styleId="CittChar">
    <w:name w:val="Citát Char"/>
    <w:basedOn w:val="Standardnpsmoodstavce"/>
    <w:link w:val="Citt"/>
    <w:uiPriority w:val="29"/>
    <w:rsid w:val="004B7B5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4B7B51"/>
    <w:pPr>
      <w:pBdr>
        <w:top w:val="single" w:sz="24" w:space="4" w:color="F3A447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lang w:eastAsia="en-US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4B7B51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4B7B51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4B7B51"/>
    <w:rPr>
      <w:b/>
      <w:bCs/>
      <w:i/>
      <w:iCs/>
      <w:caps w:val="0"/>
      <w:smallCaps w:val="0"/>
      <w:strike w:val="0"/>
      <w:dstrike w:val="0"/>
      <w:color w:val="F3A447" w:themeColor="accent2"/>
    </w:rPr>
  </w:style>
  <w:style w:type="character" w:styleId="Odkazjemn">
    <w:name w:val="Subtle Reference"/>
    <w:basedOn w:val="Standardnpsmoodstavce"/>
    <w:uiPriority w:val="31"/>
    <w:qFormat/>
    <w:rsid w:val="004B7B5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4B7B51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4B7B51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4B7B51"/>
    <w:pPr>
      <w:outlineLvl w:val="9"/>
    </w:pPr>
  </w:style>
  <w:style w:type="character" w:styleId="Hypertextovodkaz">
    <w:name w:val="Hyperlink"/>
    <w:uiPriority w:val="99"/>
    <w:unhideWhenUsed/>
    <w:rsid w:val="00EB619D"/>
    <w:rPr>
      <w:color w:val="0000FF"/>
      <w:u w:val="single"/>
    </w:rPr>
  </w:style>
  <w:style w:type="paragraph" w:styleId="Zhlav">
    <w:name w:val="header"/>
    <w:basedOn w:val="Normln"/>
    <w:link w:val="ZhlavChar"/>
    <w:uiPriority w:val="99"/>
    <w:unhideWhenUsed/>
    <w:rsid w:val="00EB619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EB619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EB619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EB619D"/>
    <w:rPr>
      <w:rFonts w:ascii="Times New Roman" w:eastAsia="Times New Roman" w:hAnsi="Times New Roman" w:cs="Times New Roman"/>
      <w:sz w:val="24"/>
      <w:szCs w:val="24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Berlín">
  <a:themeElements>
    <a:clrScheme name="Papí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Vlastní 1">
      <a:majorFont>
        <a:latin typeface="Cambria Math"/>
        <a:ea typeface=""/>
        <a:cs typeface=""/>
      </a:majorFont>
      <a:minorFont>
        <a:latin typeface="Palatino Linotype"/>
        <a:ea typeface=""/>
        <a:cs typeface=""/>
      </a:minorFont>
    </a:fontScheme>
    <a:fmtScheme name="Berlí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71567AE9D64794E910A722893A5B488" ma:contentTypeVersion="8" ma:contentTypeDescription="Vytvoří nový dokument" ma:contentTypeScope="" ma:versionID="6f20a7915f06669c342763843aaa9a2a">
  <xsd:schema xmlns:xsd="http://www.w3.org/2001/XMLSchema" xmlns:xs="http://www.w3.org/2001/XMLSchema" xmlns:p="http://schemas.microsoft.com/office/2006/metadata/properties" xmlns:ns2="b40a6fb7-d669-402a-80d2-184c024ff2f4" targetNamespace="http://schemas.microsoft.com/office/2006/metadata/properties" ma:root="true" ma:fieldsID="b74b66ff9d82af52b094bdc027a9034a" ns2:_="">
    <xsd:import namespace="b40a6fb7-d669-402a-80d2-184c024ff2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a6fb7-d669-402a-80d2-184c024ff2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2A4C62-F7C3-4A23-90FC-3D22E9E66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893F65-4C2C-4A12-B763-B333C625BB8F}">
  <ds:schemaRefs>
    <ds:schemaRef ds:uri="http://purl.org/dc/terms/"/>
    <ds:schemaRef ds:uri="b40a6fb7-d669-402a-80d2-184c024ff2f4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8DB8961-4603-4376-BF83-C2BFB9B13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a6fb7-d669-402a-80d2-184c024ff2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a Vrchotová</dc:creator>
  <cp:keywords/>
  <dc:description/>
  <cp:lastModifiedBy>Alena Lorencová</cp:lastModifiedBy>
  <cp:revision>2</cp:revision>
  <dcterms:created xsi:type="dcterms:W3CDTF">2020-11-20T12:10:00Z</dcterms:created>
  <dcterms:modified xsi:type="dcterms:W3CDTF">2020-11-2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1567AE9D64794E910A722893A5B488</vt:lpwstr>
  </property>
</Properties>
</file>